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E6DD7" w14:textId="732029AB" w:rsidR="003D77A9" w:rsidRDefault="00B42367" w:rsidP="003D77A9">
      <w:pPr>
        <w:pStyle w:val="Title"/>
        <w:spacing w:before="0" w:after="0"/>
        <w:rPr>
          <w:rFonts w:ascii="Arial" w:hAnsi="Arial" w:cs="Arial"/>
          <w:b w:val="0"/>
          <w:sz w:val="28"/>
          <w:szCs w:val="28"/>
        </w:rPr>
      </w:pPr>
      <w:bookmarkStart w:id="0" w:name="_Toc374995850"/>
      <w:bookmarkStart w:id="1" w:name="_Toc374995851"/>
      <w:r>
        <w:rPr>
          <w:rFonts w:ascii="Arial" w:hAnsi="Arial" w:cs="Arial"/>
          <w:b w:val="0"/>
          <w:sz w:val="28"/>
          <w:szCs w:val="28"/>
        </w:rPr>
        <w:t xml:space="preserve">Eric </w:t>
      </w:r>
      <w:proofErr w:type="spellStart"/>
      <w:r w:rsidR="003D77A9" w:rsidRPr="009D6338">
        <w:rPr>
          <w:rFonts w:ascii="Arial" w:hAnsi="Arial" w:cs="Arial"/>
          <w:b w:val="0"/>
          <w:sz w:val="28"/>
          <w:szCs w:val="28"/>
        </w:rPr>
        <w:t>Weiguang</w:t>
      </w:r>
      <w:bookmarkEnd w:id="0"/>
      <w:proofErr w:type="spellEnd"/>
      <w:r>
        <w:rPr>
          <w:rFonts w:ascii="Arial" w:hAnsi="Arial" w:cs="Arial"/>
          <w:b w:val="0"/>
          <w:sz w:val="28"/>
          <w:szCs w:val="28"/>
        </w:rPr>
        <w:t xml:space="preserve"> ZHOU</w:t>
      </w:r>
    </w:p>
    <w:p w14:paraId="177E6DD8" w14:textId="5A4731C1" w:rsidR="003D77A9" w:rsidRPr="00A733AF" w:rsidRDefault="0005081D" w:rsidP="00A733AF">
      <w:pPr>
        <w:jc w:val="center"/>
        <w:rPr>
          <w:rFonts w:ascii="Arial" w:hAnsi="Arial" w:cs="Arial"/>
          <w:sz w:val="16"/>
          <w:szCs w:val="16"/>
        </w:rPr>
      </w:pPr>
      <w:r>
        <w:rPr>
          <w:rFonts w:ascii="Arial" w:hAnsi="Arial" w:cs="Arial"/>
          <w:sz w:val="16"/>
          <w:szCs w:val="16"/>
        </w:rPr>
        <w:t>Tel: 17306810051</w:t>
      </w:r>
    </w:p>
    <w:p w14:paraId="177E6DD9" w14:textId="77777777" w:rsidR="00FE3049" w:rsidRDefault="005953F4" w:rsidP="003D77A9">
      <w:pPr>
        <w:jc w:val="center"/>
        <w:rPr>
          <w:rFonts w:ascii="Arial" w:hAnsi="Arial" w:cs="Arial"/>
          <w:sz w:val="16"/>
          <w:szCs w:val="16"/>
        </w:rPr>
      </w:pPr>
      <w:hyperlink r:id="rId8" w:history="1">
        <w:r w:rsidR="00FE3049" w:rsidRPr="005C6FC6">
          <w:rPr>
            <w:rStyle w:val="Hyperlink"/>
            <w:rFonts w:ascii="Arial" w:hAnsi="Arial" w:cs="Arial" w:hint="eastAsia"/>
            <w:sz w:val="16"/>
            <w:szCs w:val="16"/>
          </w:rPr>
          <w:t>zhouweiguang@hotmail.com</w:t>
        </w:r>
      </w:hyperlink>
    </w:p>
    <w:p w14:paraId="177E6DDA" w14:textId="77777777" w:rsidR="003D77A9" w:rsidRDefault="003D77A9" w:rsidP="003D77A9">
      <w:pPr>
        <w:jc w:val="center"/>
        <w:rPr>
          <w:rFonts w:ascii="Arial" w:hAnsi="Arial" w:cs="Arial"/>
          <w:b/>
          <w:color w:val="808080"/>
          <w:sz w:val="20"/>
          <w:szCs w:val="20"/>
        </w:rPr>
      </w:pPr>
      <w:proofErr w:type="spellStart"/>
      <w:r>
        <w:rPr>
          <w:rStyle w:val="domain"/>
          <w:rFonts w:ascii="Arial" w:hAnsi="Arial" w:cs="Arial"/>
          <w:color w:val="66696A"/>
          <w:sz w:val="20"/>
          <w:szCs w:val="20"/>
          <w:bdr w:val="none" w:sz="0" w:space="0" w:color="auto" w:frame="1"/>
          <w:shd w:val="clear" w:color="auto" w:fill="FFFFFF"/>
        </w:rPr>
        <w:t>Linkedin:</w:t>
      </w:r>
      <w:hyperlink r:id="rId9" w:history="1">
        <w:r w:rsidRPr="000523D4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  <w:shd w:val="clear" w:color="auto" w:fill="FFFFFF"/>
          </w:rPr>
          <w:t>http</w:t>
        </w:r>
        <w:proofErr w:type="spellEnd"/>
        <w:r w:rsidRPr="000523D4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  <w:shd w:val="clear" w:color="auto" w:fill="FFFFFF"/>
          </w:rPr>
          <w:t>://uk.linkedin.com/in/</w:t>
        </w:r>
        <w:proofErr w:type="spellStart"/>
        <w:r w:rsidRPr="000523D4">
          <w:rPr>
            <w:rStyle w:val="Hyperlink"/>
            <w:rFonts w:ascii="Arial" w:hAnsi="Arial" w:cs="Arial"/>
            <w:sz w:val="20"/>
            <w:szCs w:val="20"/>
            <w:bdr w:val="none" w:sz="0" w:space="0" w:color="auto" w:frame="1"/>
            <w:shd w:val="clear" w:color="auto" w:fill="FFFFFF"/>
          </w:rPr>
          <w:t>weiguangzhou</w:t>
        </w:r>
        <w:proofErr w:type="spellEnd"/>
      </w:hyperlink>
      <w:r w:rsidR="005953F4">
        <w:rPr>
          <w:rFonts w:ascii="Arial" w:hAnsi="Arial" w:cs="Arial"/>
          <w:b/>
          <w:color w:val="808080"/>
          <w:sz w:val="20"/>
          <w:szCs w:val="20"/>
        </w:rPr>
        <w:pict w14:anchorId="177E6F36">
          <v:rect id="_x0000_i1025" style="width:481.9pt;height:1.5pt" o:hralign="center" o:bordertopcolor="this" o:borderleftcolor="this" o:borderbottomcolor="this" o:borderrightcolor="this" o:hrstd="t" o:hr="t" fillcolor="#a0a0a0" stroked="f"/>
        </w:pict>
      </w:r>
    </w:p>
    <w:p w14:paraId="5338A200" w14:textId="77777777" w:rsidR="0085305F" w:rsidRPr="00107FF2" w:rsidRDefault="0085305F" w:rsidP="0085305F">
      <w:pPr>
        <w:pStyle w:val="Heading1"/>
      </w:pPr>
      <w:r w:rsidRPr="00107FF2">
        <w:t>Education</w:t>
      </w:r>
    </w:p>
    <w:p w14:paraId="3EABBE1B" w14:textId="7594EE21" w:rsidR="0085305F" w:rsidRDefault="0085305F" w:rsidP="0085305F">
      <w:pPr>
        <w:pStyle w:val="Heading2"/>
      </w:pPr>
      <w:r w:rsidRPr="001D6EA9">
        <w:rPr>
          <w:noProof/>
        </w:rPr>
        <w:t>University</w:t>
      </w:r>
      <w:r w:rsidRPr="004E6B47">
        <w:t xml:space="preserve"> of East Anglia</w:t>
      </w:r>
      <w:r w:rsidRPr="00E60EB6">
        <w:t xml:space="preserve"> - MSc Advanced Computing Science</w:t>
      </w:r>
      <w:r w:rsidRPr="00E60EB6">
        <w:tab/>
      </w:r>
      <w:r w:rsidR="00392C3D">
        <w:t>2015-</w:t>
      </w:r>
      <w:r w:rsidRPr="00E60EB6">
        <w:t>2016</w:t>
      </w:r>
    </w:p>
    <w:p w14:paraId="6D805F32" w14:textId="0E3A4767" w:rsidR="00A611FC" w:rsidRDefault="00A611FC" w:rsidP="00A611FC">
      <w:pPr>
        <w:rPr>
          <w:b/>
        </w:rPr>
      </w:pPr>
      <w:r w:rsidRPr="00A611FC">
        <w:rPr>
          <w:b/>
        </w:rPr>
        <w:t>First Degree</w:t>
      </w:r>
    </w:p>
    <w:p w14:paraId="6CD1EBB8" w14:textId="0D4A37DA" w:rsidR="0005081D" w:rsidRPr="0005081D" w:rsidRDefault="0005081D" w:rsidP="0005081D">
      <w:pPr>
        <w:tabs>
          <w:tab w:val="right" w:pos="8280"/>
        </w:tabs>
        <w:spacing w:before="120" w:after="120"/>
        <w:rPr>
          <w:rFonts w:ascii="Arial" w:hAnsi="Arial" w:cs="Arial"/>
          <w:sz w:val="20"/>
          <w:szCs w:val="20"/>
        </w:rPr>
      </w:pPr>
      <w:r w:rsidRPr="00E60EB6">
        <w:rPr>
          <w:rFonts w:ascii="Arial" w:hAnsi="Arial" w:cs="Arial"/>
          <w:sz w:val="20"/>
          <w:szCs w:val="20"/>
        </w:rPr>
        <w:t>Distributed Computing</w:t>
      </w:r>
      <w:r>
        <w:rPr>
          <w:rFonts w:ascii="Arial" w:hAnsi="Arial" w:cs="Arial"/>
          <w:sz w:val="20"/>
          <w:szCs w:val="20"/>
        </w:rPr>
        <w:t xml:space="preserve"> (81%), Advanced Programming (71%), Machine Learning (68%), </w:t>
      </w:r>
      <w:r w:rsidRPr="00E60EB6">
        <w:rPr>
          <w:rFonts w:ascii="Arial" w:hAnsi="Arial" w:cs="Arial"/>
          <w:sz w:val="20"/>
          <w:szCs w:val="20"/>
        </w:rPr>
        <w:t>Applied Stati</w:t>
      </w:r>
      <w:r>
        <w:rPr>
          <w:rFonts w:ascii="Arial" w:hAnsi="Arial" w:cs="Arial"/>
          <w:sz w:val="20"/>
          <w:szCs w:val="20"/>
        </w:rPr>
        <w:t>stics (68%), Human Computer Interaction (62%), Research Technics (70%) and Dissertation (78%).</w:t>
      </w:r>
    </w:p>
    <w:p w14:paraId="63BCD719" w14:textId="683E9310" w:rsidR="0085305F" w:rsidRDefault="0085305F" w:rsidP="00A611FC">
      <w:pPr>
        <w:pStyle w:val="Heading2"/>
      </w:pPr>
      <w:r w:rsidRPr="004E6B47">
        <w:lastRenderedPageBreak/>
        <w:t>Zhejiang University</w:t>
      </w:r>
      <w:r w:rsidRPr="00E60EB6">
        <w:t xml:space="preserve"> - BS Meteorology</w:t>
      </w:r>
      <w:r w:rsidRPr="00E60EB6">
        <w:tab/>
        <w:t>2004</w:t>
      </w:r>
    </w:p>
    <w:p w14:paraId="177E6DE0" w14:textId="2FDBEB35" w:rsidR="00EF509F" w:rsidRDefault="004916DD" w:rsidP="00EF509F">
      <w:pPr>
        <w:pStyle w:val="Heading1"/>
      </w:pPr>
      <w:r>
        <w:rPr>
          <w:noProof/>
        </w:rPr>
        <w:t>Hands-on skills</w:t>
      </w:r>
    </w:p>
    <w:p w14:paraId="100A479B" w14:textId="2A1C0AA2" w:rsidR="000A409A" w:rsidRDefault="00392C3D" w:rsidP="000120CE">
      <w:pPr>
        <w:widowControl/>
        <w:numPr>
          <w:ilvl w:val="0"/>
          <w:numId w:val="1"/>
        </w:numPr>
        <w:spacing w:before="120" w:after="120"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Machine learning: </w:t>
      </w:r>
      <w:r w:rsidR="000A409A">
        <w:rPr>
          <w:rFonts w:ascii="Arial" w:hAnsi="Arial" w:cs="Arial"/>
        </w:rPr>
        <w:t>Scikit-learn(</w:t>
      </w:r>
      <w:r>
        <w:rPr>
          <w:rFonts w:ascii="Arial" w:hAnsi="Arial" w:cs="Arial"/>
        </w:rPr>
        <w:t>Pytho</w:t>
      </w:r>
      <w:r w:rsidR="00486E1C">
        <w:rPr>
          <w:rFonts w:ascii="Arial" w:hAnsi="Arial" w:cs="Arial"/>
        </w:rPr>
        <w:t>n</w:t>
      </w:r>
      <w:r w:rsidR="000A409A">
        <w:rPr>
          <w:rFonts w:ascii="Arial" w:hAnsi="Arial" w:cs="Arial"/>
        </w:rPr>
        <w:t xml:space="preserve">), </w:t>
      </w:r>
      <w:r w:rsidR="00A611FC">
        <w:rPr>
          <w:rFonts w:ascii="Arial" w:hAnsi="Arial" w:cs="Arial"/>
        </w:rPr>
        <w:t>Spark</w:t>
      </w:r>
    </w:p>
    <w:p w14:paraId="4779305A" w14:textId="46D31010" w:rsidR="00A611FC" w:rsidRPr="00BA007C" w:rsidRDefault="00A611FC" w:rsidP="000120CE">
      <w:pPr>
        <w:widowControl/>
        <w:numPr>
          <w:ilvl w:val="0"/>
          <w:numId w:val="1"/>
        </w:numPr>
        <w:spacing w:before="120" w:after="120"/>
        <w:jc w:val="left"/>
        <w:rPr>
          <w:rFonts w:ascii="Arial" w:hAnsi="Arial" w:cs="Arial"/>
        </w:rPr>
      </w:pPr>
      <w:r>
        <w:rPr>
          <w:rFonts w:ascii="Arial" w:hAnsi="Arial" w:cs="Arial"/>
        </w:rPr>
        <w:t xml:space="preserve">Deep Learning: </w:t>
      </w:r>
      <w:proofErr w:type="spellStart"/>
      <w:r>
        <w:rPr>
          <w:rFonts w:ascii="Arial" w:hAnsi="Arial" w:cs="Arial"/>
        </w:rPr>
        <w:t>Keras</w:t>
      </w:r>
      <w:proofErr w:type="spellEnd"/>
    </w:p>
    <w:p w14:paraId="65E8926D" w14:textId="4655FABE" w:rsidR="007E2E9D" w:rsidRDefault="007E2E9D" w:rsidP="007E2E9D">
      <w:pPr>
        <w:widowControl/>
        <w:numPr>
          <w:ilvl w:val="0"/>
          <w:numId w:val="1"/>
        </w:numPr>
        <w:spacing w:before="120" w:after="120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Data Presentation: </w:t>
      </w:r>
      <w:proofErr w:type="spellStart"/>
      <w:r w:rsidRPr="00E60EB6">
        <w:rPr>
          <w:rFonts w:ascii="Arial" w:hAnsi="Arial" w:cs="Arial"/>
          <w:sz w:val="20"/>
        </w:rPr>
        <w:t>Javascript</w:t>
      </w:r>
      <w:proofErr w:type="spellEnd"/>
      <w:r w:rsidRPr="00E60EB6">
        <w:rPr>
          <w:rFonts w:ascii="Arial" w:hAnsi="Arial" w:cs="Arial"/>
          <w:sz w:val="20"/>
        </w:rPr>
        <w:t>, HTML5, CSS3</w:t>
      </w:r>
      <w:r>
        <w:rPr>
          <w:rFonts w:ascii="Arial" w:hAnsi="Arial" w:cs="Arial"/>
          <w:sz w:val="20"/>
        </w:rPr>
        <w:t>, MS Charts, MS Reporting, .Net GDI+, Open GL.</w:t>
      </w:r>
    </w:p>
    <w:p w14:paraId="177E6DE4" w14:textId="3BE97DCD" w:rsidR="00EF509F" w:rsidRDefault="00392C3D" w:rsidP="00EF509F">
      <w:pPr>
        <w:widowControl/>
        <w:numPr>
          <w:ilvl w:val="0"/>
          <w:numId w:val="1"/>
        </w:numPr>
        <w:spacing w:before="120" w:after="120"/>
        <w:jc w:val="left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Database, </w:t>
      </w:r>
      <w:r w:rsidR="00EF509F" w:rsidRPr="00E60EB6">
        <w:rPr>
          <w:rFonts w:ascii="Arial" w:hAnsi="Arial" w:cs="Arial"/>
          <w:sz w:val="20"/>
        </w:rPr>
        <w:t>MS SQL, Oracle</w:t>
      </w:r>
    </w:p>
    <w:p w14:paraId="67B7671A" w14:textId="145D287C" w:rsidR="00392C3D" w:rsidRPr="007E2E9D" w:rsidRDefault="00A611FC" w:rsidP="00392C3D">
      <w:pPr>
        <w:widowControl/>
        <w:numPr>
          <w:ilvl w:val="0"/>
          <w:numId w:val="1"/>
        </w:numPr>
        <w:spacing w:before="120" w:after="120"/>
        <w:jc w:val="left"/>
        <w:rPr>
          <w:rFonts w:ascii="Arial" w:hAnsi="Arial" w:cs="Arial"/>
        </w:rPr>
      </w:pPr>
      <w:r>
        <w:rPr>
          <w:rFonts w:ascii="Arial" w:hAnsi="Arial" w:cs="Arial"/>
          <w:sz w:val="20"/>
        </w:rPr>
        <w:t>Developing Languages</w:t>
      </w:r>
      <w:r w:rsidR="00392C3D">
        <w:rPr>
          <w:rFonts w:ascii="Arial" w:hAnsi="Arial" w:cs="Arial"/>
          <w:sz w:val="20"/>
        </w:rPr>
        <w:t xml:space="preserve">: </w:t>
      </w:r>
      <w:r>
        <w:rPr>
          <w:rFonts w:ascii="Arial" w:hAnsi="Arial" w:cs="Arial"/>
          <w:sz w:val="20"/>
        </w:rPr>
        <w:t xml:space="preserve">Python, </w:t>
      </w:r>
      <w:r w:rsidR="00392C3D" w:rsidRPr="000120CE">
        <w:rPr>
          <w:rFonts w:ascii="Arial" w:hAnsi="Arial" w:cs="Arial"/>
          <w:sz w:val="20"/>
        </w:rPr>
        <w:t>C#, VB.net</w:t>
      </w:r>
      <w:r w:rsidR="00392C3D">
        <w:rPr>
          <w:rFonts w:ascii="Arial" w:hAnsi="Arial" w:cs="Arial"/>
          <w:sz w:val="20"/>
        </w:rPr>
        <w:t>,</w:t>
      </w:r>
      <w:r w:rsidR="00392C3D" w:rsidRPr="006E1DA3">
        <w:rPr>
          <w:rFonts w:ascii="Arial" w:hAnsi="Arial" w:cs="Arial"/>
          <w:sz w:val="20"/>
        </w:rPr>
        <w:t xml:space="preserve"> </w:t>
      </w:r>
      <w:r w:rsidR="00392C3D">
        <w:rPr>
          <w:rFonts w:ascii="Arial" w:hAnsi="Arial" w:cs="Arial"/>
          <w:sz w:val="20"/>
        </w:rPr>
        <w:t>Java</w:t>
      </w:r>
      <w:r w:rsidR="00392C3D">
        <w:rPr>
          <w:rFonts w:ascii="Arial" w:hAnsi="Arial" w:cs="Arial" w:hint="eastAsia"/>
        </w:rPr>
        <w:t>,</w:t>
      </w:r>
    </w:p>
    <w:p w14:paraId="01F555CE" w14:textId="47C1EF63" w:rsidR="00392C3D" w:rsidRPr="00B42367" w:rsidRDefault="00392C3D" w:rsidP="00B42367">
      <w:pPr>
        <w:widowControl/>
        <w:numPr>
          <w:ilvl w:val="0"/>
          <w:numId w:val="1"/>
        </w:numPr>
        <w:spacing w:before="120" w:after="120"/>
        <w:jc w:val="left"/>
        <w:rPr>
          <w:rFonts w:ascii="Arial" w:hAnsi="Arial" w:cs="Arial"/>
        </w:rPr>
      </w:pPr>
      <w:r>
        <w:rPr>
          <w:rFonts w:ascii="Arial" w:hAnsi="Arial" w:cs="Arial"/>
        </w:rPr>
        <w:t>OOP, Refactor, Framework development, API development.</w:t>
      </w:r>
    </w:p>
    <w:p w14:paraId="59069FD9" w14:textId="635E23EF" w:rsidR="00B42367" w:rsidRDefault="00B42367" w:rsidP="00B42367">
      <w:pPr>
        <w:pStyle w:val="Heading1"/>
      </w:pPr>
      <w:bookmarkStart w:id="2" w:name="_Toc374995857"/>
      <w:bookmarkStart w:id="3" w:name="_Toc374995852"/>
      <w:bookmarkEnd w:id="1"/>
      <w:r>
        <w:lastRenderedPageBreak/>
        <w:t>Machine learning p</w:t>
      </w:r>
      <w:r w:rsidRPr="00107FF2">
        <w:t>roject</w:t>
      </w:r>
      <w:bookmarkStart w:id="4" w:name="_Toc374995858"/>
      <w:bookmarkEnd w:id="2"/>
      <w:r>
        <w:t>s</w:t>
      </w:r>
    </w:p>
    <w:p w14:paraId="455DDA69" w14:textId="0677C9F4" w:rsidR="00564E74" w:rsidRDefault="00564E74" w:rsidP="00A90BA8">
      <w:pPr>
        <w:pStyle w:val="Heading2"/>
      </w:pPr>
      <w:r>
        <w:t>2019 [Outlier Detection] PYOD</w:t>
      </w:r>
    </w:p>
    <w:p w14:paraId="3C8B467F" w14:textId="6EA2FD59" w:rsidR="00564E74" w:rsidRDefault="00776300" w:rsidP="00564E74">
      <w:r>
        <w:t>Submit code to</w:t>
      </w:r>
      <w:r w:rsidR="00144BFA">
        <w:t xml:space="preserve"> </w:t>
      </w:r>
      <w:proofErr w:type="spellStart"/>
      <w:r w:rsidR="00144BFA">
        <w:t>pyod</w:t>
      </w:r>
      <w:proofErr w:type="spellEnd"/>
      <w:r w:rsidR="00144BFA">
        <w:t xml:space="preserve"> to fix a bug changing </w:t>
      </w:r>
      <w:r w:rsidR="00144BFA" w:rsidRPr="00144BFA">
        <w:t>multiplication to division</w:t>
      </w:r>
      <w:r w:rsidR="006F1AEF">
        <w:t>.</w:t>
      </w:r>
    </w:p>
    <w:p w14:paraId="6CE63303" w14:textId="00692F9D" w:rsidR="005038C4" w:rsidRDefault="005953F4" w:rsidP="00564E74">
      <w:hyperlink r:id="rId10" w:history="1">
        <w:r w:rsidR="005038C4" w:rsidRPr="00CE6216">
          <w:rPr>
            <w:rStyle w:val="Hyperlink"/>
          </w:rPr>
          <w:t>https://github.com/yzhao062/pyod/issues/230</w:t>
        </w:r>
      </w:hyperlink>
    </w:p>
    <w:p w14:paraId="06CD80B2" w14:textId="278E7654" w:rsidR="005038C4" w:rsidRDefault="005953F4" w:rsidP="00564E74">
      <w:hyperlink r:id="rId11" w:history="1">
        <w:r w:rsidR="00144BFA" w:rsidRPr="00CE6216">
          <w:rPr>
            <w:rStyle w:val="Hyperlink"/>
          </w:rPr>
          <w:t>https://github.com/yzhao062/pyod/pull/231</w:t>
        </w:r>
      </w:hyperlink>
    </w:p>
    <w:p w14:paraId="23EE068F" w14:textId="77777777" w:rsidR="00144BFA" w:rsidRPr="00564E74" w:rsidRDefault="00144BFA" w:rsidP="00564E74"/>
    <w:p w14:paraId="2D95736C" w14:textId="70714B2C" w:rsidR="00165089" w:rsidRDefault="00165089" w:rsidP="00A90BA8">
      <w:pPr>
        <w:pStyle w:val="Heading2"/>
      </w:pPr>
      <w:r>
        <w:t>2019</w:t>
      </w:r>
      <w:r w:rsidR="00A90BA8">
        <w:t xml:space="preserve"> ONU Clustering</w:t>
      </w:r>
    </w:p>
    <w:p w14:paraId="41840D52" w14:textId="77D4FEC7" w:rsidR="00A90BA8" w:rsidRDefault="00B04EB6" w:rsidP="00A90BA8">
      <w:r>
        <w:t>Clustering ONUs by their similarity. Used big data tech (</w:t>
      </w:r>
      <w:r w:rsidR="00AD5E1A">
        <w:t>Spark</w:t>
      </w:r>
      <w:r>
        <w:t>)</w:t>
      </w:r>
      <w:r w:rsidR="00AD5E1A">
        <w:t xml:space="preserve"> to process 1 billion rows of data.</w:t>
      </w:r>
    </w:p>
    <w:p w14:paraId="413F1FB0" w14:textId="4C7C57E7" w:rsidR="00030841" w:rsidRPr="00A90BA8" w:rsidRDefault="00030841" w:rsidP="00A90BA8">
      <w:r>
        <w:t xml:space="preserve">I wrote a </w:t>
      </w:r>
      <w:r w:rsidR="008C23FA">
        <w:t xml:space="preserve">clustering algorithm </w:t>
      </w:r>
      <w:proofErr w:type="spellStart"/>
      <w:r w:rsidR="008C23FA">
        <w:t>Medroid_Radius</w:t>
      </w:r>
      <w:proofErr w:type="spellEnd"/>
      <w:r w:rsidR="008C23FA">
        <w:t xml:space="preserve"> for clustering.</w:t>
      </w:r>
    </w:p>
    <w:p w14:paraId="17750008" w14:textId="225F7CB3" w:rsidR="00576F0E" w:rsidRDefault="001D27B8" w:rsidP="00446F46">
      <w:pPr>
        <w:pStyle w:val="Heading2"/>
      </w:pPr>
      <w:r>
        <w:t>2018 [NLP] tvshowwords.com</w:t>
      </w:r>
    </w:p>
    <w:p w14:paraId="0A8003EE" w14:textId="750229D9" w:rsidR="00576F0E" w:rsidRDefault="00576F0E" w:rsidP="00576F0E">
      <w:r>
        <w:t xml:space="preserve">This is like Amazon’s Audible. I personalized the word </w:t>
      </w:r>
      <w:r w:rsidR="00650C47">
        <w:t>list (</w:t>
      </w:r>
      <w:r>
        <w:t xml:space="preserve">word stemming) and aligned </w:t>
      </w:r>
      <w:r>
        <w:lastRenderedPageBreak/>
        <w:t xml:space="preserve">text and </w:t>
      </w:r>
      <w:r w:rsidR="00650C47">
        <w:t>speech (</w:t>
      </w:r>
      <w:r>
        <w:t>text-speech alignment).</w:t>
      </w:r>
    </w:p>
    <w:p w14:paraId="775E1E1C" w14:textId="59E97C67" w:rsidR="00650C47" w:rsidRDefault="00650C47" w:rsidP="00576F0E">
      <w:r>
        <w:t>Example (The goose and the golden egg):</w:t>
      </w:r>
    </w:p>
    <w:p w14:paraId="6BE1992F" w14:textId="43EBDED7" w:rsidR="00650C47" w:rsidRPr="00576F0E" w:rsidRDefault="005953F4" w:rsidP="00576F0E">
      <w:hyperlink r:id="rId12" w:history="1">
        <w:r w:rsidR="00650C47">
          <w:rPr>
            <w:rStyle w:val="Hyperlink"/>
          </w:rPr>
          <w:t>https://www.tvshowwords.com/audible/chapter/Aesop_for_Children/80_THE_GOOSE_AND_THE_GOLDEN_EGG</w:t>
        </w:r>
      </w:hyperlink>
    </w:p>
    <w:p w14:paraId="3BB3233C" w14:textId="77777777" w:rsidR="007510DC" w:rsidRDefault="007510DC" w:rsidP="00446F46"/>
    <w:p w14:paraId="6E2F39CC" w14:textId="77777777" w:rsidR="00B42367" w:rsidRDefault="00B42367" w:rsidP="00B42367">
      <w:pPr>
        <w:pStyle w:val="Heading2"/>
      </w:pPr>
      <w:r>
        <w:rPr>
          <w:rFonts w:hint="eastAsia"/>
        </w:rPr>
        <w:t>2016 [</w:t>
      </w:r>
      <w:r>
        <w:t>Cluster Analysis</w:t>
      </w:r>
      <w:r>
        <w:rPr>
          <w:rFonts w:hint="eastAsia"/>
        </w:rPr>
        <w:t>]</w:t>
      </w:r>
      <w:r>
        <w:t xml:space="preserve"> Integrated Clustering Analysis System (ICAS)</w:t>
      </w:r>
    </w:p>
    <w:p w14:paraId="24C92B84" w14:textId="77777777" w:rsidR="00B42367" w:rsidRPr="00392C3D" w:rsidRDefault="00B42367" w:rsidP="00B42367">
      <w:r>
        <w:t>This is my MSc dissertation.</w:t>
      </w:r>
    </w:p>
    <w:p w14:paraId="549729B7" w14:textId="77777777" w:rsidR="00B42367" w:rsidRDefault="00B42367" w:rsidP="00B42367">
      <w:r>
        <w:t>T</w:t>
      </w:r>
      <w:r>
        <w:rPr>
          <w:rFonts w:hint="eastAsia"/>
        </w:rPr>
        <w:t xml:space="preserve">his </w:t>
      </w:r>
      <w:r>
        <w:t xml:space="preserve">system pre-processes the raw biological data, making them available for clustering, then applies different data dimensionality reduction algorithms and </w:t>
      </w:r>
      <w:r w:rsidRPr="003B5C2F">
        <w:rPr>
          <w:noProof/>
        </w:rPr>
        <w:t>clustering</w:t>
      </w:r>
      <w:r>
        <w:t xml:space="preserve"> algorithms. It clusters data not only by numerical features but also by distance matrices.</w:t>
      </w:r>
    </w:p>
    <w:p w14:paraId="46282540" w14:textId="0089EE94" w:rsidR="00B42367" w:rsidRDefault="00B42367" w:rsidP="00B42367">
      <w:r>
        <w:t>ICAS is an open framework, any clustering algorithms can be added.</w:t>
      </w:r>
    </w:p>
    <w:p w14:paraId="46925020" w14:textId="7B89EEA3" w:rsidR="00A611FC" w:rsidRPr="00E03BB0" w:rsidRDefault="00A611FC" w:rsidP="00B42367">
      <w:r w:rsidRPr="00435940">
        <w:rPr>
          <w:b/>
        </w:rPr>
        <w:t>The final mark was 78</w:t>
      </w:r>
      <w: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3"/>
        <w:gridCol w:w="6033"/>
      </w:tblGrid>
      <w:tr w:rsidR="00B42367" w:rsidRPr="00107FF2" w14:paraId="183EC3C8" w14:textId="77777777" w:rsidTr="001671C7">
        <w:tc>
          <w:tcPr>
            <w:tcW w:w="2263" w:type="dxa"/>
          </w:tcPr>
          <w:p w14:paraId="0D29E4F1" w14:textId="77777777" w:rsidR="00B42367" w:rsidRPr="00107FF2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r w:rsidRPr="00107FF2">
              <w:rPr>
                <w:rFonts w:ascii="Arial" w:hAnsi="Arial" w:cs="Arial"/>
                <w:sz w:val="20"/>
                <w:szCs w:val="20"/>
              </w:rPr>
              <w:t>Role</w:t>
            </w:r>
          </w:p>
        </w:tc>
        <w:tc>
          <w:tcPr>
            <w:tcW w:w="6033" w:type="dxa"/>
          </w:tcPr>
          <w:p w14:paraId="1B40991E" w14:textId="77777777" w:rsidR="00B42367" w:rsidRPr="00107FF2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r w:rsidRPr="00107FF2">
              <w:rPr>
                <w:rFonts w:ascii="Arial" w:hAnsi="Arial" w:cs="Arial"/>
                <w:sz w:val="20"/>
                <w:szCs w:val="20"/>
              </w:rPr>
              <w:t>Only Developer</w:t>
            </w:r>
          </w:p>
        </w:tc>
      </w:tr>
      <w:tr w:rsidR="00B42367" w:rsidRPr="00107FF2" w14:paraId="10FB16BF" w14:textId="77777777" w:rsidTr="001671C7">
        <w:tc>
          <w:tcPr>
            <w:tcW w:w="2263" w:type="dxa"/>
          </w:tcPr>
          <w:p w14:paraId="3AE985C1" w14:textId="77777777" w:rsidR="00B42367" w:rsidRPr="00107FF2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r w:rsidRPr="00107FF2">
              <w:rPr>
                <w:rFonts w:ascii="Arial" w:hAnsi="Arial" w:cs="Arial"/>
                <w:sz w:val="20"/>
                <w:szCs w:val="20"/>
              </w:rPr>
              <w:t>IDE</w:t>
            </w:r>
          </w:p>
        </w:tc>
        <w:tc>
          <w:tcPr>
            <w:tcW w:w="6033" w:type="dxa"/>
          </w:tcPr>
          <w:p w14:paraId="2BBD1C80" w14:textId="77777777" w:rsidR="00B42367" w:rsidRPr="00107FF2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isual Studio 2015, R-Studio</w:t>
            </w:r>
          </w:p>
        </w:tc>
      </w:tr>
      <w:tr w:rsidR="00B42367" w:rsidRPr="00107FF2" w14:paraId="0CEE7936" w14:textId="77777777" w:rsidTr="001671C7">
        <w:tc>
          <w:tcPr>
            <w:tcW w:w="2263" w:type="dxa"/>
          </w:tcPr>
          <w:p w14:paraId="0BA4525D" w14:textId="77777777" w:rsidR="00B42367" w:rsidRPr="00107FF2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Data mining tools and packages</w:t>
            </w:r>
          </w:p>
        </w:tc>
        <w:tc>
          <w:tcPr>
            <w:tcW w:w="6033" w:type="dxa"/>
          </w:tcPr>
          <w:p w14:paraId="39F87D5F" w14:textId="77777777" w:rsidR="00B42367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PSS Modeler 15, Scikit-Learn(Python), CLUE(R Package)</w:t>
            </w:r>
          </w:p>
        </w:tc>
      </w:tr>
      <w:tr w:rsidR="00B42367" w:rsidRPr="00107FF2" w14:paraId="0B1057BC" w14:textId="77777777" w:rsidTr="001671C7">
        <w:tc>
          <w:tcPr>
            <w:tcW w:w="2263" w:type="dxa"/>
          </w:tcPr>
          <w:p w14:paraId="33ACBBF9" w14:textId="77777777" w:rsidR="00B42367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Data Mining Algorithms</w:t>
            </w:r>
          </w:p>
        </w:tc>
        <w:tc>
          <w:tcPr>
            <w:tcW w:w="6033" w:type="dxa"/>
          </w:tcPr>
          <w:p w14:paraId="04B41182" w14:textId="77777777" w:rsidR="00B42367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CA, feature selection, clustering, k-means, mean-shift, k-medoids, hierarchical clustering, ensemble clustering</w:t>
            </w:r>
          </w:p>
        </w:tc>
      </w:tr>
      <w:tr w:rsidR="00B42367" w:rsidRPr="00107FF2" w14:paraId="2BB30B5F" w14:textId="77777777" w:rsidTr="001671C7">
        <w:tc>
          <w:tcPr>
            <w:tcW w:w="2263" w:type="dxa"/>
          </w:tcPr>
          <w:p w14:paraId="0D0280EC" w14:textId="77777777" w:rsidR="00B42367" w:rsidRPr="00107FF2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 w:hint="eastAsia"/>
                <w:sz w:val="20"/>
                <w:szCs w:val="20"/>
              </w:rPr>
              <w:t>Biolo</w:t>
            </w:r>
            <w:r>
              <w:rPr>
                <w:rFonts w:ascii="Arial" w:hAnsi="Arial" w:cs="Arial"/>
                <w:sz w:val="20"/>
                <w:szCs w:val="20"/>
              </w:rPr>
              <w:t>gy tools</w:t>
            </w:r>
          </w:p>
        </w:tc>
        <w:tc>
          <w:tcPr>
            <w:tcW w:w="6033" w:type="dxa"/>
          </w:tcPr>
          <w:p w14:paraId="341884FF" w14:textId="77777777" w:rsidR="00B42367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 w:hint="eastAsia"/>
                <w:sz w:val="20"/>
                <w:szCs w:val="20"/>
              </w:rPr>
              <w:t>ViennaRNA</w:t>
            </w:r>
            <w:proofErr w:type="spellEnd"/>
            <w:r>
              <w:rPr>
                <w:rFonts w:ascii="Arial" w:hAnsi="Arial" w:cs="Arial" w:hint="eastAsia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RsRobo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Targetfinder</w:t>
            </w:r>
            <w:proofErr w:type="spellEnd"/>
          </w:p>
        </w:tc>
      </w:tr>
      <w:tr w:rsidR="00B42367" w:rsidRPr="00107FF2" w14:paraId="242674A4" w14:textId="77777777" w:rsidTr="001671C7">
        <w:tc>
          <w:tcPr>
            <w:tcW w:w="2263" w:type="dxa"/>
          </w:tcPr>
          <w:p w14:paraId="0EC80219" w14:textId="77777777" w:rsidR="00B42367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tring Searching </w:t>
            </w:r>
            <w:r>
              <w:rPr>
                <w:rFonts w:ascii="Arial" w:hAnsi="Arial" w:cs="Arial" w:hint="eastAsia"/>
                <w:sz w:val="20"/>
                <w:szCs w:val="20"/>
              </w:rPr>
              <w:t>A</w:t>
            </w:r>
            <w:r>
              <w:rPr>
                <w:rFonts w:ascii="Arial" w:hAnsi="Arial" w:cs="Arial"/>
                <w:sz w:val="20"/>
                <w:szCs w:val="20"/>
              </w:rPr>
              <w:t>lgorithms</w:t>
            </w:r>
          </w:p>
        </w:tc>
        <w:tc>
          <w:tcPr>
            <w:tcW w:w="6033" w:type="dxa"/>
          </w:tcPr>
          <w:p w14:paraId="2A05309B" w14:textId="77777777" w:rsidR="00B42367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</w:t>
            </w:r>
            <w:r>
              <w:rPr>
                <w:rFonts w:ascii="Arial" w:hAnsi="Arial" w:cs="Arial" w:hint="eastAsia"/>
                <w:sz w:val="20"/>
                <w:szCs w:val="20"/>
              </w:rPr>
              <w:t xml:space="preserve">ocal </w:t>
            </w:r>
            <w:r>
              <w:rPr>
                <w:rFonts w:ascii="Arial" w:hAnsi="Arial" w:cs="Arial"/>
                <w:sz w:val="20"/>
                <w:szCs w:val="20"/>
              </w:rPr>
              <w:t xml:space="preserve">alignment, Global alignment, </w:t>
            </w:r>
            <w:r w:rsidRPr="003B5C2F">
              <w:rPr>
                <w:rFonts w:ascii="Arial" w:hAnsi="Arial" w:cs="Arial"/>
                <w:noProof/>
                <w:sz w:val="20"/>
                <w:szCs w:val="20"/>
              </w:rPr>
              <w:t>Boyer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-</w:t>
            </w:r>
            <w:r w:rsidRPr="003B5C2F">
              <w:rPr>
                <w:rFonts w:ascii="Arial" w:hAnsi="Arial" w:cs="Arial"/>
                <w:noProof/>
                <w:sz w:val="20"/>
                <w:szCs w:val="20"/>
              </w:rPr>
              <w:t>Moore</w:t>
            </w:r>
            <w:r>
              <w:rPr>
                <w:rFonts w:ascii="Arial" w:hAnsi="Arial" w:cs="Arial"/>
                <w:sz w:val="20"/>
                <w:szCs w:val="20"/>
              </w:rPr>
              <w:t xml:space="preserve"> algorithm, </w:t>
            </w:r>
            <w:r w:rsidRPr="000120CE">
              <w:rPr>
                <w:rFonts w:ascii="Arial" w:hAnsi="Arial" w:cs="Arial"/>
                <w:sz w:val="20"/>
                <w:szCs w:val="20"/>
              </w:rPr>
              <w:t>pigeonhole principle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Pr="001D6EA9">
              <w:rPr>
                <w:rFonts w:ascii="Arial" w:hAnsi="Arial" w:cs="Arial"/>
                <w:noProof/>
                <w:sz w:val="20"/>
                <w:szCs w:val="20"/>
              </w:rPr>
              <w:t>k-mer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B42367" w:rsidRPr="00107FF2" w14:paraId="6EA91614" w14:textId="77777777" w:rsidTr="001671C7">
        <w:tc>
          <w:tcPr>
            <w:tcW w:w="2263" w:type="dxa"/>
          </w:tcPr>
          <w:p w14:paraId="7255723F" w14:textId="77777777" w:rsidR="00B42367" w:rsidRDefault="00B42367" w:rsidP="001671C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ersion Control(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Github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6033" w:type="dxa"/>
          </w:tcPr>
          <w:p w14:paraId="530CBD57" w14:textId="77777777" w:rsidR="00B42367" w:rsidRDefault="005953F4" w:rsidP="001671C7">
            <w:pPr>
              <w:rPr>
                <w:rStyle w:val="Hyperlink"/>
                <w:rFonts w:ascii="Arial" w:hAnsi="Arial" w:cs="Arial"/>
                <w:sz w:val="20"/>
                <w:szCs w:val="20"/>
              </w:rPr>
            </w:pPr>
            <w:hyperlink r:id="rId13" w:history="1">
              <w:r w:rsidR="00B42367" w:rsidRPr="003D2D0A">
                <w:rPr>
                  <w:rStyle w:val="Hyperlink"/>
                  <w:rFonts w:ascii="Arial" w:hAnsi="Arial" w:cs="Arial"/>
                  <w:sz w:val="20"/>
                  <w:szCs w:val="20"/>
                </w:rPr>
                <w:t>https://github.com/juwikuang/Dissertation</w:t>
              </w:r>
            </w:hyperlink>
          </w:p>
          <w:p w14:paraId="2AC8A685" w14:textId="77777777" w:rsidR="00B42367" w:rsidRPr="004B00B6" w:rsidRDefault="00B42367" w:rsidP="001671C7">
            <w:r>
              <w:t>The dissertation code and paper.</w:t>
            </w:r>
          </w:p>
        </w:tc>
      </w:tr>
    </w:tbl>
    <w:p w14:paraId="67C0EE55" w14:textId="77777777" w:rsidR="00B42367" w:rsidRPr="00F34B88" w:rsidRDefault="00B42367" w:rsidP="00B42367"/>
    <w:p w14:paraId="73C33D44" w14:textId="77777777" w:rsidR="00B42367" w:rsidRPr="00DB6F29" w:rsidRDefault="00B42367" w:rsidP="00B42367"/>
    <w:bookmarkEnd w:id="4"/>
    <w:p w14:paraId="177E6DEC" w14:textId="209436F3" w:rsidR="00B65873" w:rsidRDefault="00900901" w:rsidP="00C34544">
      <w:pPr>
        <w:pStyle w:val="Heading1"/>
      </w:pPr>
      <w:r w:rsidRPr="00107FF2">
        <w:lastRenderedPageBreak/>
        <w:t>Work</w:t>
      </w:r>
      <w:r w:rsidR="00B42367">
        <w:t>ing e</w:t>
      </w:r>
      <w:r w:rsidRPr="00107FF2">
        <w:t>xperience</w:t>
      </w:r>
      <w:bookmarkEnd w:id="3"/>
    </w:p>
    <w:p w14:paraId="654A2F38" w14:textId="1F70E0E7" w:rsidR="00AE7021" w:rsidRDefault="00AE7021" w:rsidP="00CE0186">
      <w:pPr>
        <w:pStyle w:val="Heading2"/>
      </w:pPr>
      <w:r>
        <w:t>2020</w:t>
      </w:r>
      <w:r w:rsidR="00D9450C">
        <w:t xml:space="preserve"> </w:t>
      </w:r>
      <w:r w:rsidR="00D9450C">
        <w:t>–</w:t>
      </w:r>
      <w:r w:rsidR="00D9450C">
        <w:t xml:space="preserve"> </w:t>
      </w:r>
      <w:r>
        <w:t xml:space="preserve">NOW </w:t>
      </w:r>
      <w:proofErr w:type="spellStart"/>
      <w:r>
        <w:t>Statestreet</w:t>
      </w:r>
      <w:proofErr w:type="spellEnd"/>
    </w:p>
    <w:p w14:paraId="710CD5D4" w14:textId="4AEF9C40" w:rsidR="00CE0186" w:rsidRPr="00CE0186" w:rsidRDefault="00CE0186" w:rsidP="00CE0186">
      <w:pPr>
        <w:pStyle w:val="Heading2"/>
      </w:pPr>
      <w:r>
        <w:t xml:space="preserve">2019 </w:t>
      </w:r>
      <w:proofErr w:type="spellStart"/>
      <w:r w:rsidR="00AE7021">
        <w:t>Eastcom</w:t>
      </w:r>
      <w:proofErr w:type="spellEnd"/>
    </w:p>
    <w:p w14:paraId="238BAE45" w14:textId="165AF641" w:rsidR="00446F46" w:rsidRDefault="00446F46" w:rsidP="00EF4156">
      <w:pPr>
        <w:pStyle w:val="Heading2"/>
      </w:pPr>
      <w:r>
        <w:t xml:space="preserve">2017 – 2018 </w:t>
      </w:r>
      <w:proofErr w:type="spellStart"/>
      <w:r>
        <w:t>Sunyard</w:t>
      </w:r>
      <w:proofErr w:type="spellEnd"/>
      <w:r>
        <w:t>, Hangzhou</w:t>
      </w:r>
    </w:p>
    <w:p w14:paraId="3AA5D0E3" w14:textId="2B32ADCE" w:rsidR="00446F46" w:rsidRPr="00446F46" w:rsidRDefault="00446F46" w:rsidP="00446F46">
      <w:r>
        <w:t>Algorithm Engineer.</w:t>
      </w:r>
      <w:r w:rsidR="007510DC">
        <w:t xml:space="preserve"> Knowledge Graph R&amp;D.</w:t>
      </w:r>
    </w:p>
    <w:p w14:paraId="1FBAB869" w14:textId="1CA2906F" w:rsidR="00EF4156" w:rsidRDefault="00EF4156" w:rsidP="00EF4156">
      <w:pPr>
        <w:pStyle w:val="Heading2"/>
      </w:pPr>
      <w:r>
        <w:t xml:space="preserve">2016 </w:t>
      </w:r>
      <w:r w:rsidRPr="00EF4156">
        <w:t>John Innes Centre</w:t>
      </w:r>
      <w:r>
        <w:t>, UK</w:t>
      </w:r>
    </w:p>
    <w:p w14:paraId="77315755" w14:textId="5C5D3A37" w:rsidR="00EF4156" w:rsidRPr="00EF4156" w:rsidRDefault="00EF4156" w:rsidP="00EF4156">
      <w:r w:rsidRPr="00EF4156">
        <w:t xml:space="preserve">The John Innes Centre is an independent, international </w:t>
      </w:r>
      <w:proofErr w:type="spellStart"/>
      <w:r w:rsidRPr="00EF4156">
        <w:t>centre</w:t>
      </w:r>
      <w:proofErr w:type="spellEnd"/>
      <w:r w:rsidRPr="00EF4156">
        <w:t xml:space="preserve"> of excellence in plant science and microbiology.</w:t>
      </w:r>
      <w:r w:rsidR="003D7575">
        <w:t xml:space="preserve"> </w:t>
      </w:r>
      <w:r>
        <w:t>I</w:t>
      </w:r>
      <w:r w:rsidR="00420D6F">
        <w:t xml:space="preserve"> was a developer, doing data preprocessing</w:t>
      </w:r>
      <w:r w:rsidR="00BA007C">
        <w:t xml:space="preserve"> and machine learning</w:t>
      </w:r>
      <w:r>
        <w:t>.</w:t>
      </w:r>
    </w:p>
    <w:p w14:paraId="177E6DED" w14:textId="7E2D7879" w:rsidR="00B17CE1" w:rsidRPr="00B17CE1" w:rsidRDefault="00107FF2" w:rsidP="00CD4614">
      <w:pPr>
        <w:pStyle w:val="Heading2"/>
      </w:pPr>
      <w:bookmarkStart w:id="5" w:name="_Toc374995853"/>
      <w:r w:rsidRPr="00107FF2">
        <w:t xml:space="preserve">2012 </w:t>
      </w:r>
      <w:r w:rsidR="00C00DE0">
        <w:t>–</w:t>
      </w:r>
      <w:r w:rsidRPr="00107FF2">
        <w:t xml:space="preserve"> </w:t>
      </w:r>
      <w:r w:rsidR="00B34FC0">
        <w:t>2015</w:t>
      </w:r>
      <w:r w:rsidR="00B9376A">
        <w:t xml:space="preserve"> </w:t>
      </w:r>
      <w:r w:rsidR="00A378CF" w:rsidRPr="00107FF2">
        <w:t>Infosys</w:t>
      </w:r>
      <w:bookmarkEnd w:id="5"/>
      <w:r w:rsidR="00DB6F29">
        <w:rPr>
          <w:rFonts w:hint="eastAsia"/>
        </w:rPr>
        <w:t>, China</w:t>
      </w:r>
    </w:p>
    <w:p w14:paraId="177E6DFF" w14:textId="4AD6ECA9" w:rsidR="003D77A9" w:rsidRDefault="00DB6F29" w:rsidP="0005081D">
      <w:r>
        <w:rPr>
          <w:rFonts w:ascii="Arial" w:hAnsi="Arial" w:cs="Arial"/>
          <w:sz w:val="20"/>
          <w:szCs w:val="20"/>
        </w:rPr>
        <w:t>Infosys is a</w:t>
      </w:r>
      <w:r>
        <w:rPr>
          <w:rFonts w:ascii="Arial" w:hAnsi="Arial" w:cs="Arial" w:hint="eastAsia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famous Indian</w:t>
      </w:r>
      <w:r>
        <w:rPr>
          <w:rFonts w:ascii="Arial" w:hAnsi="Arial" w:cs="Arial" w:hint="eastAsia"/>
          <w:sz w:val="20"/>
          <w:szCs w:val="20"/>
        </w:rPr>
        <w:t xml:space="preserve"> IT</w:t>
      </w:r>
      <w:r>
        <w:rPr>
          <w:rFonts w:ascii="Arial" w:hAnsi="Arial" w:cs="Arial"/>
          <w:sz w:val="20"/>
          <w:szCs w:val="20"/>
        </w:rPr>
        <w:t xml:space="preserve"> company</w:t>
      </w:r>
      <w:r w:rsidR="00A378CF" w:rsidRPr="00107FF2">
        <w:rPr>
          <w:rFonts w:ascii="Arial" w:hAnsi="Arial" w:cs="Arial"/>
          <w:sz w:val="20"/>
          <w:szCs w:val="20"/>
        </w:rPr>
        <w:t>.</w:t>
      </w:r>
      <w:r w:rsidR="00BB2679">
        <w:rPr>
          <w:rFonts w:ascii="Arial" w:hAnsi="Arial" w:cs="Arial"/>
          <w:sz w:val="20"/>
          <w:szCs w:val="20"/>
        </w:rPr>
        <w:t xml:space="preserve"> </w:t>
      </w:r>
      <w:r w:rsidR="004E3B60">
        <w:rPr>
          <w:rFonts w:ascii="Arial" w:hAnsi="Arial" w:cs="Arial"/>
          <w:sz w:val="20"/>
          <w:szCs w:val="20"/>
        </w:rPr>
        <w:t>I was a team leader.</w:t>
      </w:r>
      <w:bookmarkStart w:id="6" w:name="_Toc374995854"/>
    </w:p>
    <w:p w14:paraId="177E6E00" w14:textId="77777777" w:rsidR="003D77A9" w:rsidRDefault="003D77A9" w:rsidP="00EC780D"/>
    <w:p w14:paraId="177E6E01" w14:textId="417714AC" w:rsidR="00900901" w:rsidRPr="00107FF2" w:rsidRDefault="00107FF2" w:rsidP="00CD4614">
      <w:pPr>
        <w:pStyle w:val="Heading2"/>
      </w:pPr>
      <w:r w:rsidRPr="00107FF2">
        <w:lastRenderedPageBreak/>
        <w:t xml:space="preserve">2008 </w:t>
      </w:r>
      <w:r w:rsidR="00C00DE0">
        <w:t>– 2012</w:t>
      </w:r>
      <w:r w:rsidR="00B9376A">
        <w:t xml:space="preserve"> </w:t>
      </w:r>
      <w:r w:rsidR="00900901" w:rsidRPr="00107FF2">
        <w:t>State Street</w:t>
      </w:r>
      <w:bookmarkEnd w:id="6"/>
      <w:r w:rsidR="00DB6F29">
        <w:rPr>
          <w:rFonts w:hint="eastAsia"/>
        </w:rPr>
        <w:t>, China</w:t>
      </w:r>
    </w:p>
    <w:p w14:paraId="3345332C" w14:textId="0587598A" w:rsidR="000A409A" w:rsidRDefault="0005081D" w:rsidP="003D77A9">
      <w:pPr>
        <w:rPr>
          <w:rFonts w:ascii="Arial" w:hAnsi="Arial" w:cs="Arial"/>
          <w:sz w:val="20"/>
          <w:szCs w:val="20"/>
        </w:rPr>
      </w:pPr>
      <w:bookmarkStart w:id="7" w:name="_Toc374995855"/>
      <w:r>
        <w:rPr>
          <w:rFonts w:ascii="Arial" w:hAnsi="Arial" w:cs="Arial"/>
          <w:sz w:val="20"/>
          <w:szCs w:val="20"/>
        </w:rPr>
        <w:t>Well, you know.</w:t>
      </w:r>
    </w:p>
    <w:p w14:paraId="3482B27D" w14:textId="272918CA" w:rsidR="0005081D" w:rsidRDefault="0005081D" w:rsidP="003D77A9">
      <w:r>
        <w:t>I worked in PMO and PAM China. I was in charge of the PAM China Data Integration team.</w:t>
      </w:r>
    </w:p>
    <w:p w14:paraId="177E6F1B" w14:textId="77777777" w:rsidR="00900901" w:rsidRPr="00107FF2" w:rsidRDefault="00900901" w:rsidP="00C34544">
      <w:pPr>
        <w:pStyle w:val="Heading1"/>
      </w:pPr>
      <w:bookmarkStart w:id="8" w:name="_Toc374995877"/>
      <w:bookmarkEnd w:id="7"/>
      <w:r w:rsidRPr="00107FF2">
        <w:t>Certificates</w:t>
      </w:r>
      <w:bookmarkEnd w:id="8"/>
    </w:p>
    <w:p w14:paraId="177E6F1C" w14:textId="67D58E2D" w:rsidR="00B34FC0" w:rsidRPr="00486E1C" w:rsidRDefault="005624A6" w:rsidP="00486E1C">
      <w:pPr>
        <w:rPr>
          <w:rStyle w:val="Strong"/>
          <w:b w:val="0"/>
          <w:bCs w:val="0"/>
          <w:iCs/>
        </w:rPr>
      </w:pPr>
      <w:bookmarkStart w:id="9" w:name="_Toc374995878"/>
      <w:r w:rsidRPr="00486E1C">
        <w:rPr>
          <w:rStyle w:val="Strong"/>
        </w:rPr>
        <w:t xml:space="preserve">IELTS </w:t>
      </w:r>
      <w:r w:rsidR="0094760C" w:rsidRPr="00486E1C">
        <w:rPr>
          <w:rStyle w:val="Strong"/>
        </w:rPr>
        <w:t>7</w:t>
      </w:r>
      <w:r w:rsidRPr="00486E1C">
        <w:rPr>
          <w:rStyle w:val="Strong"/>
        </w:rPr>
        <w:t>.0</w:t>
      </w:r>
      <w:bookmarkStart w:id="10" w:name="_Toc374995880"/>
      <w:bookmarkEnd w:id="9"/>
    </w:p>
    <w:bookmarkEnd w:id="10"/>
    <w:p w14:paraId="13AA97CF" w14:textId="79224395" w:rsidR="003527B0" w:rsidRDefault="003527B0" w:rsidP="00486E1C">
      <w:pPr>
        <w:rPr>
          <w:rStyle w:val="Strong"/>
        </w:rPr>
      </w:pPr>
      <w:r>
        <w:rPr>
          <w:rStyle w:val="Strong"/>
        </w:rPr>
        <w:t xml:space="preserve">Google </w:t>
      </w:r>
      <w:proofErr w:type="spellStart"/>
      <w:r>
        <w:rPr>
          <w:rStyle w:val="Strong"/>
        </w:rPr>
        <w:t>Tensorflow</w:t>
      </w:r>
      <w:proofErr w:type="spellEnd"/>
    </w:p>
    <w:p w14:paraId="25117E1E" w14:textId="702DC5FE" w:rsidR="007E2E9D" w:rsidRDefault="007E2E9D" w:rsidP="003527B0">
      <w:bookmarkStart w:id="11" w:name="_Toc374995881"/>
      <w:r w:rsidRPr="00486E1C">
        <w:rPr>
          <w:rStyle w:val="Strong"/>
        </w:rPr>
        <w:t xml:space="preserve">MCPD Pro: .NET 4.0 </w:t>
      </w:r>
      <w:bookmarkEnd w:id="11"/>
    </w:p>
    <w:p w14:paraId="177E6F35" w14:textId="6F7FD9F4" w:rsidR="00075FEF" w:rsidRPr="00107FF2" w:rsidRDefault="00075FEF" w:rsidP="006B7FCA">
      <w:pPr>
        <w:rPr>
          <w:rFonts w:ascii="Arial" w:hAnsi="Arial" w:cs="Arial"/>
          <w:sz w:val="20"/>
          <w:szCs w:val="20"/>
        </w:rPr>
      </w:pPr>
    </w:p>
    <w:sectPr w:rsidR="00075FEF" w:rsidRPr="00107FF2" w:rsidSect="00E30B80">
      <w:footerReference w:type="even" r:id="rId14"/>
      <w:footerReference w:type="default" r:id="rId15"/>
      <w:pgSz w:w="11906" w:h="16838"/>
      <w:pgMar w:top="1440" w:right="1800" w:bottom="1440" w:left="1800" w:header="720" w:footer="720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C37C42" w14:textId="77777777" w:rsidR="000835F2" w:rsidRDefault="000835F2">
      <w:r>
        <w:separator/>
      </w:r>
    </w:p>
  </w:endnote>
  <w:endnote w:type="continuationSeparator" w:id="0">
    <w:p w14:paraId="6C65B587" w14:textId="77777777" w:rsidR="000835F2" w:rsidRDefault="000835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6F3B" w14:textId="77777777" w:rsidR="00CF1598" w:rsidRDefault="00FC34A4" w:rsidP="00E30B8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F159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77E6F3C" w14:textId="77777777" w:rsidR="00CF1598" w:rsidRDefault="00CF15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E6F3D" w14:textId="77777777" w:rsidR="00CF1598" w:rsidRDefault="00FC34A4" w:rsidP="00E30B8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F1598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42367">
      <w:rPr>
        <w:rStyle w:val="PageNumber"/>
        <w:noProof/>
      </w:rPr>
      <w:t>2</w:t>
    </w:r>
    <w:r>
      <w:rPr>
        <w:rStyle w:val="PageNumber"/>
      </w:rPr>
      <w:fldChar w:fldCharType="end"/>
    </w:r>
  </w:p>
  <w:p w14:paraId="177E6F3E" w14:textId="77777777" w:rsidR="00CF1598" w:rsidRDefault="00CF15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8982B1" w14:textId="77777777" w:rsidR="000835F2" w:rsidRDefault="000835F2">
      <w:r>
        <w:separator/>
      </w:r>
    </w:p>
  </w:footnote>
  <w:footnote w:type="continuationSeparator" w:id="0">
    <w:p w14:paraId="6D915442" w14:textId="77777777" w:rsidR="000835F2" w:rsidRDefault="000835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24231D"/>
    <w:multiLevelType w:val="hybridMultilevel"/>
    <w:tmpl w:val="5F24231D"/>
    <w:lvl w:ilvl="0" w:tplc="FFFFFFFF">
      <w:start w:val="1"/>
      <w:numFmt w:val="bullet"/>
      <w:lvlText w:val=""/>
      <w:lvlJc w:val="left"/>
      <w:pPr>
        <w:tabs>
          <w:tab w:val="num" w:pos="60"/>
        </w:tabs>
        <w:ind w:left="300" w:hanging="300"/>
      </w:pPr>
      <w:rPr>
        <w:rFonts w:ascii="Symbol" w:hAnsi="Symbol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5F242322"/>
    <w:multiLevelType w:val="hybridMultilevel"/>
    <w:tmpl w:val="5F242322"/>
    <w:lvl w:ilvl="0" w:tplc="FFFFFFFF">
      <w:start w:val="1"/>
      <w:numFmt w:val="bullet"/>
      <w:lvlText w:val=""/>
      <w:lvlJc w:val="left"/>
      <w:pPr>
        <w:tabs>
          <w:tab w:val="num" w:pos="60"/>
        </w:tabs>
        <w:ind w:left="300" w:hanging="300"/>
      </w:pPr>
      <w:rPr>
        <w:rFonts w:ascii="Symbol" w:hAnsi="Symbol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MjIzNTSxNADRSjpKwanFxZn5eSAFhia1AHn5G+ctAAAA"/>
  </w:docVars>
  <w:rsids>
    <w:rsidRoot w:val="00900901"/>
    <w:rsid w:val="00007378"/>
    <w:rsid w:val="000120CE"/>
    <w:rsid w:val="000148E1"/>
    <w:rsid w:val="00030841"/>
    <w:rsid w:val="00043A1F"/>
    <w:rsid w:val="00044164"/>
    <w:rsid w:val="0005081D"/>
    <w:rsid w:val="00063ADD"/>
    <w:rsid w:val="000716FA"/>
    <w:rsid w:val="00075FEF"/>
    <w:rsid w:val="00081759"/>
    <w:rsid w:val="000835F2"/>
    <w:rsid w:val="00087E42"/>
    <w:rsid w:val="000A409A"/>
    <w:rsid w:val="000D22E5"/>
    <w:rsid w:val="000E1E87"/>
    <w:rsid w:val="00107FF2"/>
    <w:rsid w:val="001337FA"/>
    <w:rsid w:val="00140358"/>
    <w:rsid w:val="00141705"/>
    <w:rsid w:val="0014244C"/>
    <w:rsid w:val="00144BFA"/>
    <w:rsid w:val="00156F72"/>
    <w:rsid w:val="00157929"/>
    <w:rsid w:val="00165089"/>
    <w:rsid w:val="00175C97"/>
    <w:rsid w:val="001864DB"/>
    <w:rsid w:val="00187749"/>
    <w:rsid w:val="00197DC4"/>
    <w:rsid w:val="001A0BE1"/>
    <w:rsid w:val="001A2269"/>
    <w:rsid w:val="001D27B8"/>
    <w:rsid w:val="001D6EA9"/>
    <w:rsid w:val="00215442"/>
    <w:rsid w:val="0021787C"/>
    <w:rsid w:val="00281569"/>
    <w:rsid w:val="0028178F"/>
    <w:rsid w:val="00295F3B"/>
    <w:rsid w:val="002E205B"/>
    <w:rsid w:val="002E55C8"/>
    <w:rsid w:val="002F5866"/>
    <w:rsid w:val="0031748E"/>
    <w:rsid w:val="00323B0E"/>
    <w:rsid w:val="00330ECD"/>
    <w:rsid w:val="003527B0"/>
    <w:rsid w:val="00372B6F"/>
    <w:rsid w:val="003764D4"/>
    <w:rsid w:val="003824A1"/>
    <w:rsid w:val="00392C3D"/>
    <w:rsid w:val="003A01DD"/>
    <w:rsid w:val="003A04B8"/>
    <w:rsid w:val="003A335E"/>
    <w:rsid w:val="003B5C2F"/>
    <w:rsid w:val="003C3014"/>
    <w:rsid w:val="003D50C9"/>
    <w:rsid w:val="003D7575"/>
    <w:rsid w:val="003D77A9"/>
    <w:rsid w:val="003E2585"/>
    <w:rsid w:val="003E50CD"/>
    <w:rsid w:val="003E5AA8"/>
    <w:rsid w:val="003F15AC"/>
    <w:rsid w:val="00400725"/>
    <w:rsid w:val="004077A1"/>
    <w:rsid w:val="00420D6F"/>
    <w:rsid w:val="004322B7"/>
    <w:rsid w:val="00432C2D"/>
    <w:rsid w:val="00433684"/>
    <w:rsid w:val="00435940"/>
    <w:rsid w:val="00440F84"/>
    <w:rsid w:val="00446F46"/>
    <w:rsid w:val="0048161C"/>
    <w:rsid w:val="00486E1C"/>
    <w:rsid w:val="004916DD"/>
    <w:rsid w:val="004B00B6"/>
    <w:rsid w:val="004E217E"/>
    <w:rsid w:val="004E3B60"/>
    <w:rsid w:val="005038C4"/>
    <w:rsid w:val="0052010A"/>
    <w:rsid w:val="00521B2E"/>
    <w:rsid w:val="00557623"/>
    <w:rsid w:val="005624A6"/>
    <w:rsid w:val="00564E74"/>
    <w:rsid w:val="005754E3"/>
    <w:rsid w:val="00575BCD"/>
    <w:rsid w:val="005767ED"/>
    <w:rsid w:val="00576F0E"/>
    <w:rsid w:val="0059485A"/>
    <w:rsid w:val="005953F4"/>
    <w:rsid w:val="005D4B27"/>
    <w:rsid w:val="005D6D51"/>
    <w:rsid w:val="005E0212"/>
    <w:rsid w:val="005E5090"/>
    <w:rsid w:val="005F4C7C"/>
    <w:rsid w:val="005F650F"/>
    <w:rsid w:val="006006E8"/>
    <w:rsid w:val="0061514D"/>
    <w:rsid w:val="006175C9"/>
    <w:rsid w:val="0062331D"/>
    <w:rsid w:val="006321A8"/>
    <w:rsid w:val="006363A0"/>
    <w:rsid w:val="00643BD6"/>
    <w:rsid w:val="00650C47"/>
    <w:rsid w:val="006926F1"/>
    <w:rsid w:val="006B7FCA"/>
    <w:rsid w:val="006D0D2E"/>
    <w:rsid w:val="006E1DA3"/>
    <w:rsid w:val="006F1AEF"/>
    <w:rsid w:val="006F6FB5"/>
    <w:rsid w:val="00725BDE"/>
    <w:rsid w:val="007510DC"/>
    <w:rsid w:val="00776300"/>
    <w:rsid w:val="00784339"/>
    <w:rsid w:val="00793B43"/>
    <w:rsid w:val="007B129A"/>
    <w:rsid w:val="007D5CB8"/>
    <w:rsid w:val="007E2E9D"/>
    <w:rsid w:val="007E3EDC"/>
    <w:rsid w:val="007F0B5F"/>
    <w:rsid w:val="007F72DE"/>
    <w:rsid w:val="00812F5A"/>
    <w:rsid w:val="0081445E"/>
    <w:rsid w:val="008179DD"/>
    <w:rsid w:val="00835E44"/>
    <w:rsid w:val="00836A78"/>
    <w:rsid w:val="0085305F"/>
    <w:rsid w:val="00864BAD"/>
    <w:rsid w:val="008737F2"/>
    <w:rsid w:val="00884573"/>
    <w:rsid w:val="00884DA6"/>
    <w:rsid w:val="008C23FA"/>
    <w:rsid w:val="008E66FB"/>
    <w:rsid w:val="00900901"/>
    <w:rsid w:val="0091768E"/>
    <w:rsid w:val="00942605"/>
    <w:rsid w:val="0094760C"/>
    <w:rsid w:val="00960A17"/>
    <w:rsid w:val="00971B21"/>
    <w:rsid w:val="009C1F3B"/>
    <w:rsid w:val="009C2107"/>
    <w:rsid w:val="009D0236"/>
    <w:rsid w:val="009D2AF5"/>
    <w:rsid w:val="009D6338"/>
    <w:rsid w:val="009E4241"/>
    <w:rsid w:val="009F64FF"/>
    <w:rsid w:val="00A02AF2"/>
    <w:rsid w:val="00A07053"/>
    <w:rsid w:val="00A1335C"/>
    <w:rsid w:val="00A24982"/>
    <w:rsid w:val="00A27705"/>
    <w:rsid w:val="00A36BD2"/>
    <w:rsid w:val="00A378CF"/>
    <w:rsid w:val="00A40557"/>
    <w:rsid w:val="00A4145B"/>
    <w:rsid w:val="00A51FCE"/>
    <w:rsid w:val="00A520E4"/>
    <w:rsid w:val="00A611FC"/>
    <w:rsid w:val="00A61B81"/>
    <w:rsid w:val="00A733AF"/>
    <w:rsid w:val="00A84458"/>
    <w:rsid w:val="00A90BA8"/>
    <w:rsid w:val="00A95A19"/>
    <w:rsid w:val="00AA6862"/>
    <w:rsid w:val="00AB7EE3"/>
    <w:rsid w:val="00AD5E1A"/>
    <w:rsid w:val="00AE7021"/>
    <w:rsid w:val="00B04EB6"/>
    <w:rsid w:val="00B17CE1"/>
    <w:rsid w:val="00B331AF"/>
    <w:rsid w:val="00B34FC0"/>
    <w:rsid w:val="00B37495"/>
    <w:rsid w:val="00B42367"/>
    <w:rsid w:val="00B43BCD"/>
    <w:rsid w:val="00B565EA"/>
    <w:rsid w:val="00B64069"/>
    <w:rsid w:val="00B64128"/>
    <w:rsid w:val="00B65873"/>
    <w:rsid w:val="00B8277F"/>
    <w:rsid w:val="00B9376A"/>
    <w:rsid w:val="00B978FF"/>
    <w:rsid w:val="00BA007C"/>
    <w:rsid w:val="00BA1965"/>
    <w:rsid w:val="00BB2679"/>
    <w:rsid w:val="00BB4C7D"/>
    <w:rsid w:val="00BD0260"/>
    <w:rsid w:val="00BD1614"/>
    <w:rsid w:val="00BD1E90"/>
    <w:rsid w:val="00C00DE0"/>
    <w:rsid w:val="00C20515"/>
    <w:rsid w:val="00C34544"/>
    <w:rsid w:val="00C34D89"/>
    <w:rsid w:val="00C742DB"/>
    <w:rsid w:val="00C817A8"/>
    <w:rsid w:val="00CA5425"/>
    <w:rsid w:val="00CB04ED"/>
    <w:rsid w:val="00CB641E"/>
    <w:rsid w:val="00CD4614"/>
    <w:rsid w:val="00CE0186"/>
    <w:rsid w:val="00CF1598"/>
    <w:rsid w:val="00CF3A56"/>
    <w:rsid w:val="00CF3C17"/>
    <w:rsid w:val="00D00D22"/>
    <w:rsid w:val="00D30078"/>
    <w:rsid w:val="00D340E0"/>
    <w:rsid w:val="00D373F1"/>
    <w:rsid w:val="00D57206"/>
    <w:rsid w:val="00D63962"/>
    <w:rsid w:val="00D71505"/>
    <w:rsid w:val="00D8467D"/>
    <w:rsid w:val="00D9450C"/>
    <w:rsid w:val="00DB2CD3"/>
    <w:rsid w:val="00DB648A"/>
    <w:rsid w:val="00DB6F29"/>
    <w:rsid w:val="00DC284B"/>
    <w:rsid w:val="00DD6063"/>
    <w:rsid w:val="00DE79D2"/>
    <w:rsid w:val="00E03BB0"/>
    <w:rsid w:val="00E30B80"/>
    <w:rsid w:val="00E57058"/>
    <w:rsid w:val="00E82523"/>
    <w:rsid w:val="00E93C03"/>
    <w:rsid w:val="00EA1575"/>
    <w:rsid w:val="00EC6590"/>
    <w:rsid w:val="00EC780D"/>
    <w:rsid w:val="00ED4209"/>
    <w:rsid w:val="00EF4156"/>
    <w:rsid w:val="00EF509F"/>
    <w:rsid w:val="00F0193A"/>
    <w:rsid w:val="00F25B5D"/>
    <w:rsid w:val="00F34B88"/>
    <w:rsid w:val="00F73944"/>
    <w:rsid w:val="00F97608"/>
    <w:rsid w:val="00FA1193"/>
    <w:rsid w:val="00FA7D6B"/>
    <w:rsid w:val="00FB5BC7"/>
    <w:rsid w:val="00FC34A4"/>
    <w:rsid w:val="00FC7005"/>
    <w:rsid w:val="00FE2125"/>
    <w:rsid w:val="00FE3049"/>
    <w:rsid w:val="00FE521D"/>
    <w:rsid w:val="00FE5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177E6DD7"/>
  <w15:docId w15:val="{49339313-BD05-4C2E-9BD3-69423AADF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57058"/>
    <w:pPr>
      <w:widowControl w:val="0"/>
      <w:jc w:val="both"/>
    </w:pPr>
    <w:rPr>
      <w:kern w:val="2"/>
      <w:sz w:val="21"/>
      <w:szCs w:val="24"/>
    </w:rPr>
  </w:style>
  <w:style w:type="paragraph" w:styleId="Heading1">
    <w:name w:val="heading 1"/>
    <w:basedOn w:val="Normal"/>
    <w:next w:val="Normal"/>
    <w:qFormat/>
    <w:rsid w:val="0090090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qFormat/>
    <w:rsid w:val="00900901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Heading3">
    <w:name w:val="heading 3"/>
    <w:basedOn w:val="Normal"/>
    <w:next w:val="Normal"/>
    <w:qFormat/>
    <w:rsid w:val="0090090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900901"/>
  </w:style>
  <w:style w:type="character" w:styleId="Hyperlink">
    <w:name w:val="Hyperlink"/>
    <w:uiPriority w:val="99"/>
    <w:rsid w:val="00900901"/>
    <w:rPr>
      <w:color w:val="0000FF"/>
      <w:u w:val="single"/>
    </w:rPr>
  </w:style>
  <w:style w:type="paragraph" w:styleId="TOC2">
    <w:name w:val="toc 2"/>
    <w:basedOn w:val="Normal"/>
    <w:next w:val="Normal"/>
    <w:autoRedefine/>
    <w:uiPriority w:val="39"/>
    <w:rsid w:val="00900901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rsid w:val="00900901"/>
    <w:pPr>
      <w:ind w:leftChars="400" w:left="840"/>
    </w:pPr>
  </w:style>
  <w:style w:type="table" w:styleId="TableGrid">
    <w:name w:val="Table Grid"/>
    <w:basedOn w:val="TableNormal"/>
    <w:rsid w:val="00A51FCE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semiHidden/>
    <w:rsid w:val="00CF3A56"/>
    <w:pPr>
      <w:shd w:val="clear" w:color="auto" w:fill="000080"/>
    </w:pPr>
  </w:style>
  <w:style w:type="paragraph" w:styleId="Footer">
    <w:name w:val="footer"/>
    <w:basedOn w:val="Normal"/>
    <w:rsid w:val="00E30B8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PageNumber">
    <w:name w:val="page number"/>
    <w:basedOn w:val="DefaultParagraphFont"/>
    <w:rsid w:val="00E30B80"/>
  </w:style>
  <w:style w:type="character" w:styleId="FollowedHyperlink">
    <w:name w:val="FollowedHyperlink"/>
    <w:rsid w:val="009C2107"/>
    <w:rPr>
      <w:color w:val="800080"/>
      <w:u w:val="single"/>
    </w:rPr>
  </w:style>
  <w:style w:type="paragraph" w:styleId="Header">
    <w:name w:val="header"/>
    <w:basedOn w:val="Normal"/>
    <w:link w:val="HeaderChar"/>
    <w:rsid w:val="001A22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1A2269"/>
    <w:rPr>
      <w:kern w:val="2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1A2269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TitleChar">
    <w:name w:val="Title Char"/>
    <w:link w:val="Title"/>
    <w:rsid w:val="001A2269"/>
    <w:rPr>
      <w:rFonts w:ascii="Cambria" w:hAnsi="Cambria" w:cs="Times New Roman"/>
      <w:b/>
      <w:bCs/>
      <w:kern w:val="2"/>
      <w:sz w:val="32"/>
      <w:szCs w:val="32"/>
    </w:rPr>
  </w:style>
  <w:style w:type="paragraph" w:styleId="Subtitle">
    <w:name w:val="Subtitle"/>
    <w:basedOn w:val="Normal"/>
    <w:next w:val="Normal"/>
    <w:link w:val="SubtitleChar"/>
    <w:qFormat/>
    <w:rsid w:val="007F72DE"/>
    <w:pPr>
      <w:spacing w:before="240" w:after="60" w:line="312" w:lineRule="auto"/>
      <w:jc w:val="center"/>
      <w:outlineLvl w:val="1"/>
    </w:pPr>
    <w:rPr>
      <w:rFonts w:ascii="Cambria" w:hAnsi="Cambria"/>
      <w:b/>
      <w:bCs/>
      <w:kern w:val="28"/>
      <w:sz w:val="32"/>
      <w:szCs w:val="32"/>
    </w:rPr>
  </w:style>
  <w:style w:type="character" w:customStyle="1" w:styleId="SubtitleChar">
    <w:name w:val="Subtitle Char"/>
    <w:link w:val="Subtitle"/>
    <w:rsid w:val="007F72DE"/>
    <w:rPr>
      <w:rFonts w:ascii="Cambria" w:hAnsi="Cambria" w:cs="Times New Roman"/>
      <w:b/>
      <w:bCs/>
      <w:kern w:val="28"/>
      <w:sz w:val="32"/>
      <w:szCs w:val="32"/>
    </w:rPr>
  </w:style>
  <w:style w:type="character" w:styleId="Strong">
    <w:name w:val="Strong"/>
    <w:qFormat/>
    <w:rsid w:val="007F72DE"/>
    <w:rPr>
      <w:b/>
      <w:bCs/>
    </w:rPr>
  </w:style>
  <w:style w:type="character" w:customStyle="1" w:styleId="domain">
    <w:name w:val="domain"/>
    <w:basedOn w:val="DefaultParagraphFont"/>
    <w:rsid w:val="003D77A9"/>
  </w:style>
  <w:style w:type="paragraph" w:styleId="BalloonText">
    <w:name w:val="Balloon Text"/>
    <w:basedOn w:val="Normal"/>
    <w:link w:val="BalloonTextChar"/>
    <w:semiHidden/>
    <w:unhideWhenUsed/>
    <w:rsid w:val="0088457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84573"/>
    <w:rPr>
      <w:rFonts w:ascii="Segoe UI" w:hAnsi="Segoe UI" w:cs="Segoe UI"/>
      <w:kern w:val="2"/>
      <w:sz w:val="18"/>
      <w:szCs w:val="18"/>
    </w:rPr>
  </w:style>
  <w:style w:type="character" w:styleId="Emphasis">
    <w:name w:val="Emphasis"/>
    <w:basedOn w:val="DefaultParagraphFont"/>
    <w:qFormat/>
    <w:rsid w:val="00486E1C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038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480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ouweiguang@hotmail.com" TargetMode="External"/><Relationship Id="rId13" Type="http://schemas.openxmlformats.org/officeDocument/2006/relationships/hyperlink" Target="https://github.com/juwikuang/Dissertat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tvshowwords.com/audible/chapter/Aesop_for_Children/80_THE_GOOSE_AND_THE_GOLDEN_EGG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yzhao062/pyod/pull/231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github.com/yzhao062/pyod/issues/23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uk.linkedin.com/in/weiguangzhou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77542CB-F8AC-4AF0-B4EA-C6FC13EF2A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5</TotalTime>
  <Pages>3</Pages>
  <Words>385</Words>
  <Characters>3031</Characters>
  <Application>Microsoft Office Word</Application>
  <DocSecurity>0</DocSecurity>
  <Lines>25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Zhou Weiguang’s Resume</vt:lpstr>
    </vt:vector>
  </TitlesOfParts>
  <Company>Microsoft</Company>
  <LinksUpToDate>false</LinksUpToDate>
  <CharactersWithSpaces>3410</CharactersWithSpaces>
  <SharedDoc>false</SharedDoc>
  <HLinks>
    <vt:vector size="24" baseType="variant">
      <vt:variant>
        <vt:i4>6619237</vt:i4>
      </vt:variant>
      <vt:variant>
        <vt:i4>9</vt:i4>
      </vt:variant>
      <vt:variant>
        <vt:i4>0</vt:i4>
      </vt:variant>
      <vt:variant>
        <vt:i4>5</vt:i4>
      </vt:variant>
      <vt:variant>
        <vt:lpwstr>http://csv2entity.codeplex.com/</vt:lpwstr>
      </vt:variant>
      <vt:variant>
        <vt:lpwstr/>
      </vt:variant>
      <vt:variant>
        <vt:i4>5570563</vt:i4>
      </vt:variant>
      <vt:variant>
        <vt:i4>6</vt:i4>
      </vt:variant>
      <vt:variant>
        <vt:i4>0</vt:i4>
      </vt:variant>
      <vt:variant>
        <vt:i4>5</vt:i4>
      </vt:variant>
      <vt:variant>
        <vt:lpwstr>https://skydrive.live.com/</vt:lpwstr>
      </vt:variant>
      <vt:variant>
        <vt:lpwstr>cid=7D5F7AFE9033D4AD&amp;id=7D5F7AFE9033D4AD%21302</vt:lpwstr>
      </vt:variant>
      <vt:variant>
        <vt:i4>2162805</vt:i4>
      </vt:variant>
      <vt:variant>
        <vt:i4>3</vt:i4>
      </vt:variant>
      <vt:variant>
        <vt:i4>0</vt:i4>
      </vt:variant>
      <vt:variant>
        <vt:i4>5</vt:i4>
      </vt:variant>
      <vt:variant>
        <vt:lpwstr>http://activedict.com/</vt:lpwstr>
      </vt:variant>
      <vt:variant>
        <vt:lpwstr/>
      </vt:variant>
      <vt:variant>
        <vt:i4>6619237</vt:i4>
      </vt:variant>
      <vt:variant>
        <vt:i4>0</vt:i4>
      </vt:variant>
      <vt:variant>
        <vt:i4>0</vt:i4>
      </vt:variant>
      <vt:variant>
        <vt:i4>5</vt:i4>
      </vt:variant>
      <vt:variant>
        <vt:lpwstr>http://csv2entity.codepl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ou Weiguang’s Resume</dc:title>
  <dc:creator>Weiguang Zhou (CMP)</dc:creator>
  <cp:lastModifiedBy>Eric Zhou</cp:lastModifiedBy>
  <cp:revision>35</cp:revision>
  <cp:lastPrinted>2016-12-07T10:53:00Z</cp:lastPrinted>
  <dcterms:created xsi:type="dcterms:W3CDTF">2016-12-10T11:24:00Z</dcterms:created>
  <dcterms:modified xsi:type="dcterms:W3CDTF">2021-08-19T16:28:00Z</dcterms:modified>
</cp:coreProperties>
</file>